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FFC74A" w14:textId="77777777"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428D5798" wp14:editId="436649D8">
                <wp:simplePos x="0" y="0"/>
                <wp:positionH relativeFrom="margin">
                  <wp:posOffset>0</wp:posOffset>
                </wp:positionH>
                <wp:positionV relativeFrom="margin">
                  <wp:posOffset>1047115</wp:posOffset>
                </wp:positionV>
                <wp:extent cx="5943600" cy="84105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410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720CC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01A1FDF1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E97B322" w14:textId="77777777" w:rsidR="002213C5" w:rsidRPr="002213C5" w:rsidRDefault="002213C5" w:rsidP="002213C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213C5">
                              <w:rPr>
                                <w:rFonts w:asciiTheme="minorHAnsi" w:hAnsiTheme="minorHAnsi" w:cstheme="minorHAnsi"/>
                              </w:rPr>
                              <w:t xml:space="preserve">I just wanted to send you a quick "Thank you!" for extending your listing with [COMPANY NAME]. </w:t>
                            </w:r>
                          </w:p>
                          <w:p w14:paraId="5CBFFC1D" w14:textId="77777777" w:rsidR="002213C5" w:rsidRPr="002213C5" w:rsidRDefault="002213C5" w:rsidP="002213C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C37C4E4" w14:textId="77777777" w:rsidR="002213C5" w:rsidRPr="002213C5" w:rsidRDefault="002213C5" w:rsidP="002213C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213C5">
                              <w:rPr>
                                <w:rFonts w:asciiTheme="minorHAnsi" w:hAnsiTheme="minorHAnsi" w:cstheme="minorHAnsi"/>
                              </w:rPr>
                              <w:t xml:space="preserve">It's always our goal to provide our clients with the most outstanding service possible, and your continued faith in and appreciation of my efforts means a lot to me.  I assure you that I and everyone here at [COMPANY NAME] will strive every day to repay your confidence by finding the right buyer for your property. </w:t>
                            </w:r>
                          </w:p>
                          <w:p w14:paraId="12894F4C" w14:textId="77777777" w:rsidR="002213C5" w:rsidRPr="002213C5" w:rsidRDefault="002213C5" w:rsidP="002213C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8B3E2BD" w14:textId="77777777" w:rsidR="001E3352" w:rsidRPr="004C7D9D" w:rsidRDefault="002213C5" w:rsidP="002213C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2213C5">
                              <w:rPr>
                                <w:rFonts w:asciiTheme="minorHAnsi" w:hAnsiTheme="minorHAnsi" w:cstheme="minorHAnsi"/>
                              </w:rPr>
                              <w:t>Thanks again for allowing us to assist you in achieving your real estate goals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680E351D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04188C2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CC670B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3DFED0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0962F9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7CAC9735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0431C6EA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04A8BFD3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8D57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2.45pt;width:468pt;height:662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" filled="f" stroked="f">
                <v:textbox>
                  <w:txbxContent>
                    <w:p w14:paraId="17A720CC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01A1FDF1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E97B322" w14:textId="77777777" w:rsidR="002213C5" w:rsidRPr="002213C5" w:rsidRDefault="002213C5" w:rsidP="002213C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2213C5">
                        <w:rPr>
                          <w:rFonts w:asciiTheme="minorHAnsi" w:hAnsiTheme="minorHAnsi" w:cstheme="minorHAnsi"/>
                        </w:rPr>
                        <w:t xml:space="preserve">I just wanted to send you a quick "Thank you!" for extending your listing with [COMPANY NAME]. </w:t>
                      </w:r>
                    </w:p>
                    <w:p w14:paraId="5CBFFC1D" w14:textId="77777777" w:rsidR="002213C5" w:rsidRPr="002213C5" w:rsidRDefault="002213C5" w:rsidP="002213C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C37C4E4" w14:textId="77777777" w:rsidR="002213C5" w:rsidRPr="002213C5" w:rsidRDefault="002213C5" w:rsidP="002213C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2213C5">
                        <w:rPr>
                          <w:rFonts w:asciiTheme="minorHAnsi" w:hAnsiTheme="minorHAnsi" w:cstheme="minorHAnsi"/>
                        </w:rPr>
                        <w:t xml:space="preserve">It's always our goal to provide our clients with the most outstanding service possible, and your continued faith in and appreciation of my efforts means a lot to me.  I assure you that I and everyone here at [COMPANY NAME] will strive every day to repay your confidence by finding the right buyer for your property. </w:t>
                      </w:r>
                    </w:p>
                    <w:p w14:paraId="12894F4C" w14:textId="77777777" w:rsidR="002213C5" w:rsidRPr="002213C5" w:rsidRDefault="002213C5" w:rsidP="002213C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8B3E2BD" w14:textId="77777777" w:rsidR="001E3352" w:rsidRPr="004C7D9D" w:rsidRDefault="002213C5" w:rsidP="002213C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2213C5">
                        <w:rPr>
                          <w:rFonts w:asciiTheme="minorHAnsi" w:hAnsiTheme="minorHAnsi" w:cstheme="minorHAnsi"/>
                        </w:rPr>
                        <w:t>Thanks again for allowing us to assist you in achieving your real estate goals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680E351D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04188C2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CC670B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3DFED0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0962F9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7CAC9735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0431C6EA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04A8BFD3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B91F3B" w14:textId="77777777" w:rsidR="004D6525" w:rsidRDefault="004D6525" w:rsidP="00C45210">
      <w:pPr>
        <w:spacing w:after="0" w:line="240" w:lineRule="auto"/>
      </w:pPr>
      <w:r>
        <w:separator/>
      </w:r>
    </w:p>
  </w:endnote>
  <w:endnote w:type="continuationSeparator" w:id="0">
    <w:p w14:paraId="10FF2D28" w14:textId="77777777" w:rsidR="004D6525" w:rsidRDefault="004D6525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12528" w14:textId="1301BA2E" w:rsidR="00753396" w:rsidRPr="00FC105A" w:rsidRDefault="00FC105A" w:rsidP="00FC105A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36F82" w14:textId="77777777" w:rsidR="004D6525" w:rsidRDefault="004D6525" w:rsidP="00C45210">
      <w:pPr>
        <w:spacing w:after="0" w:line="240" w:lineRule="auto"/>
      </w:pPr>
      <w:r>
        <w:separator/>
      </w:r>
    </w:p>
  </w:footnote>
  <w:footnote w:type="continuationSeparator" w:id="0">
    <w:p w14:paraId="2CF99562" w14:textId="77777777" w:rsidR="004D6525" w:rsidRDefault="004D6525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0800D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A6BCBC5" wp14:editId="047500AA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uNaAMLLoqosAAAA"/>
  </w:docVars>
  <w:rsids>
    <w:rsidRoot w:val="00C45210"/>
    <w:rsid w:val="00007044"/>
    <w:rsid w:val="000143F4"/>
    <w:rsid w:val="000C7282"/>
    <w:rsid w:val="001516D7"/>
    <w:rsid w:val="0015622A"/>
    <w:rsid w:val="001A43F2"/>
    <w:rsid w:val="001D2601"/>
    <w:rsid w:val="001E006A"/>
    <w:rsid w:val="001E3352"/>
    <w:rsid w:val="002213C5"/>
    <w:rsid w:val="00250F04"/>
    <w:rsid w:val="002C5183"/>
    <w:rsid w:val="003006E0"/>
    <w:rsid w:val="00341839"/>
    <w:rsid w:val="003842F9"/>
    <w:rsid w:val="003B25AA"/>
    <w:rsid w:val="003C3A62"/>
    <w:rsid w:val="004C7D9D"/>
    <w:rsid w:val="004D6525"/>
    <w:rsid w:val="0051726E"/>
    <w:rsid w:val="00584B59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16128"/>
    <w:rsid w:val="00753396"/>
    <w:rsid w:val="007C47E0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A69A3"/>
    <w:rsid w:val="00AC5B40"/>
    <w:rsid w:val="00AD47E8"/>
    <w:rsid w:val="00AF37A0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70F42"/>
    <w:rsid w:val="00E92566"/>
    <w:rsid w:val="00F37345"/>
    <w:rsid w:val="00F63EA8"/>
    <w:rsid w:val="00F6598B"/>
    <w:rsid w:val="00FC105A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33A99E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6:00:00Z</dcterms:created>
  <dcterms:modified xsi:type="dcterms:W3CDTF">2019-10-14T06:00:00Z</dcterms:modified>
</cp:coreProperties>
</file>